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1225892"/>
    <w:p w14:paraId="0DFAFB43" w14:textId="46B6C665" w:rsidR="0043636F" w:rsidRPr="00CE394D" w:rsidRDefault="00753CFD" w:rsidP="0043636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Calibri" w:eastAsia="Calibri" w:hAnsi="Calibri" w:cs="Calibri"/>
          <w:b/>
          <w:color w:val="16987D"/>
          <w:sz w:val="28"/>
          <w:szCs w:val="36"/>
        </w:rPr>
      </w:pPr>
      <w:r w:rsidRPr="00CE394D">
        <w:rPr>
          <w:rFonts w:ascii="Calibri" w:eastAsia="Calibri" w:hAnsi="Calibri" w:cs="Calibri"/>
          <w:b/>
          <w:noProof/>
          <w:color w:val="16987D"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74C286" wp14:editId="77FFDD85">
                <wp:simplePos x="0" y="0"/>
                <wp:positionH relativeFrom="column">
                  <wp:posOffset>2286000</wp:posOffset>
                </wp:positionH>
                <wp:positionV relativeFrom="paragraph">
                  <wp:posOffset>228600</wp:posOffset>
                </wp:positionV>
                <wp:extent cx="0" cy="5943600"/>
                <wp:effectExtent l="0" t="0" r="38100" b="19050"/>
                <wp:wrapNone/>
                <wp:docPr id="300" name="Přímá spojnice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43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1698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3D7C11" id="Přímá spojnice 30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pt,18pt" to="180pt,48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" strokecolor="#16987d" strokeweight=".5pt">
                <v:stroke joinstyle="miter"/>
              </v:line>
            </w:pict>
          </mc:Fallback>
        </mc:AlternateContent>
      </w:r>
      <w:proofErr w:type="spellStart"/>
      <w:r w:rsidR="006029A7" w:rsidRPr="00CE394D">
        <w:rPr>
          <w:rFonts w:ascii="Calibri" w:eastAsia="Calibri" w:hAnsi="Calibri" w:cs="Calibri"/>
          <w:b/>
          <w:color w:val="16987D"/>
          <w:sz w:val="28"/>
          <w:szCs w:val="36"/>
        </w:rPr>
        <w:t>Předučení</w:t>
      </w:r>
      <w:proofErr w:type="spellEnd"/>
      <w:r w:rsidR="006029A7" w:rsidRPr="00CE394D">
        <w:rPr>
          <w:rFonts w:ascii="Calibri" w:eastAsia="Calibri" w:hAnsi="Calibri" w:cs="Calibri"/>
          <w:b/>
          <w:color w:val="16987D"/>
          <w:sz w:val="28"/>
          <w:szCs w:val="36"/>
        </w:rPr>
        <w:t xml:space="preserve"> pro OMJ – Řešení</w:t>
      </w:r>
      <w:bookmarkEnd w:id="0"/>
    </w:p>
    <w:p w14:paraId="4F71D455" w14:textId="128DE419" w:rsidR="006029A7" w:rsidRPr="008209F2" w:rsidRDefault="00171176" w:rsidP="0043636F">
      <w:pPr>
        <w:pStyle w:val="Odstavecseseznamem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4" w:hanging="284"/>
        <w:rPr>
          <w:rFonts w:eastAsia="Calibri" w:cs="Calibri"/>
          <w:b/>
          <w:color w:val="525252"/>
          <w:szCs w:val="20"/>
        </w:rPr>
      </w:pPr>
      <w:r w:rsidRPr="008209F2">
        <w:rPr>
          <w:rFonts w:eastAsia="Calibri" w:cs="Calibri"/>
          <w:b/>
          <w:color w:val="525252"/>
          <w:szCs w:val="20"/>
        </w:rPr>
        <w:t>Spoj obrázek se slovem</w:t>
      </w:r>
    </w:p>
    <w:p w14:paraId="7B46A228" w14:textId="1CB1FD45" w:rsidR="008029D9" w:rsidRPr="008209F2" w:rsidRDefault="00B63840" w:rsidP="008029D9">
      <w:pPr>
        <w:pStyle w:val="Bezmezer"/>
        <w:spacing w:after="240"/>
        <w:rPr>
          <w:rFonts w:ascii="Calibri" w:eastAsia="Calibri" w:hAnsi="Calibri" w:cs="Calibri"/>
          <w:color w:val="525252"/>
          <w:sz w:val="18"/>
          <w:szCs w:val="20"/>
        </w:rPr>
      </w:pPr>
      <w:r w:rsidRPr="008209F2">
        <w:rPr>
          <w:noProof/>
          <w:color w:val="EF8600"/>
        </w:rPr>
        <w:drawing>
          <wp:anchor distT="0" distB="0" distL="114300" distR="114300" simplePos="0" relativeHeight="251696128" behindDoc="0" locked="0" layoutInCell="1" allowOverlap="1" wp14:anchorId="0D9F0745" wp14:editId="1A2016BB">
            <wp:simplePos x="0" y="0"/>
            <wp:positionH relativeFrom="margin">
              <wp:posOffset>212090</wp:posOffset>
            </wp:positionH>
            <wp:positionV relativeFrom="margin">
              <wp:posOffset>680085</wp:posOffset>
            </wp:positionV>
            <wp:extent cx="247015" cy="247650"/>
            <wp:effectExtent l="0" t="0" r="635" b="0"/>
            <wp:wrapSquare wrapText="bothSides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Obrázek 3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09F2">
        <w:rPr>
          <w:noProof/>
          <w:color w:val="EF8600"/>
        </w:rPr>
        <w:drawing>
          <wp:anchor distT="0" distB="0" distL="114300" distR="114300" simplePos="0" relativeHeight="251698176" behindDoc="1" locked="0" layoutInCell="1" allowOverlap="1" wp14:anchorId="2A51989F" wp14:editId="7B44D158">
            <wp:simplePos x="0" y="0"/>
            <wp:positionH relativeFrom="column">
              <wp:posOffset>911860</wp:posOffset>
            </wp:positionH>
            <wp:positionV relativeFrom="paragraph">
              <wp:posOffset>147320</wp:posOffset>
            </wp:positionV>
            <wp:extent cx="240665" cy="247650"/>
            <wp:effectExtent l="0" t="0" r="6985" b="0"/>
            <wp:wrapTight wrapText="bothSides">
              <wp:wrapPolygon edited="0">
                <wp:start x="0" y="0"/>
                <wp:lineTo x="0" y="19938"/>
                <wp:lineTo x="20517" y="19938"/>
                <wp:lineTo x="20517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825">
        <w:rPr>
          <w:rFonts w:ascii="Calibri" w:eastAsia="Calibri" w:hAnsi="Calibri" w:cs="Calibri"/>
          <w:color w:val="525252"/>
          <w:sz w:val="18"/>
          <w:szCs w:val="20"/>
        </w:rPr>
        <w:t>kukuřičné pole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EE682D" w:rsidRPr="008209F2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692825">
        <w:rPr>
          <w:rFonts w:ascii="Calibri" w:eastAsia="Calibri" w:hAnsi="Calibri" w:cs="Calibri"/>
          <w:color w:val="525252"/>
          <w:sz w:val="18"/>
          <w:szCs w:val="20"/>
        </w:rPr>
        <w:t>K</w:t>
      </w:r>
      <w:r w:rsidR="00EE682D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  <w:r w:rsidR="006762D0">
        <w:rPr>
          <w:rFonts w:ascii="Calibri" w:eastAsia="Calibri" w:hAnsi="Calibri" w:cs="Calibri"/>
          <w:color w:val="525252"/>
          <w:sz w:val="18"/>
          <w:szCs w:val="20"/>
        </w:rPr>
        <w:tab/>
      </w:r>
      <w:r w:rsidR="0098430E">
        <w:rPr>
          <w:rFonts w:ascii="Calibri" w:eastAsia="Calibri" w:hAnsi="Calibri" w:cs="Calibri"/>
          <w:color w:val="525252"/>
          <w:sz w:val="18"/>
          <w:szCs w:val="20"/>
        </w:rPr>
        <w:t>pestrá krajina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A20109">
        <w:rPr>
          <w:rFonts w:ascii="Calibri" w:eastAsia="Calibri" w:hAnsi="Calibri" w:cs="Calibri"/>
          <w:color w:val="525252"/>
          <w:sz w:val="18"/>
          <w:szCs w:val="20"/>
        </w:rPr>
        <w:t>A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1A453767" w14:textId="2E45A5F6" w:rsidR="008029D9" w:rsidRPr="008209F2" w:rsidRDefault="008029D9" w:rsidP="00B63840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3FDF535C" w14:textId="15131633" w:rsidR="008029D9" w:rsidRPr="008209F2" w:rsidRDefault="00B63840" w:rsidP="008029D9">
      <w:pPr>
        <w:pStyle w:val="Bezmezer"/>
        <w:spacing w:after="240"/>
        <w:rPr>
          <w:rFonts w:ascii="Calibri" w:eastAsia="Calibri" w:hAnsi="Calibri" w:cs="Calibri"/>
          <w:color w:val="525252"/>
          <w:sz w:val="18"/>
          <w:szCs w:val="20"/>
        </w:rPr>
      </w:pPr>
      <w:r w:rsidRPr="008209F2">
        <w:rPr>
          <w:rFonts w:ascii="Times New Roman" w:eastAsia="Times New Roman" w:hAnsi="Times New Roman" w:cs="Times New Roman"/>
          <w:noProof/>
          <w:color w:val="EF8600"/>
          <w:sz w:val="24"/>
          <w:szCs w:val="24"/>
        </w:rPr>
        <w:drawing>
          <wp:anchor distT="0" distB="0" distL="114300" distR="114300" simplePos="0" relativeHeight="251700224" behindDoc="0" locked="0" layoutInCell="1" allowOverlap="1" wp14:anchorId="76FD5796" wp14:editId="5672579B">
            <wp:simplePos x="0" y="0"/>
            <wp:positionH relativeFrom="margin">
              <wp:posOffset>212090</wp:posOffset>
            </wp:positionH>
            <wp:positionV relativeFrom="margin">
              <wp:posOffset>1100455</wp:posOffset>
            </wp:positionV>
            <wp:extent cx="247650" cy="240665"/>
            <wp:effectExtent l="0" t="0" r="0" b="6985"/>
            <wp:wrapSquare wrapText="bothSides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ek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09F2">
        <w:rPr>
          <w:noProof/>
          <w:color w:val="EF8600"/>
        </w:rPr>
        <w:drawing>
          <wp:anchor distT="0" distB="0" distL="114300" distR="114300" simplePos="0" relativeHeight="251702272" behindDoc="0" locked="0" layoutInCell="1" allowOverlap="1" wp14:anchorId="55C124F2" wp14:editId="1AB2BFBC">
            <wp:simplePos x="0" y="0"/>
            <wp:positionH relativeFrom="margin">
              <wp:posOffset>911860</wp:posOffset>
            </wp:positionH>
            <wp:positionV relativeFrom="margin">
              <wp:posOffset>1099820</wp:posOffset>
            </wp:positionV>
            <wp:extent cx="240030" cy="247650"/>
            <wp:effectExtent l="0" t="0" r="7620" b="0"/>
            <wp:wrapSquare wrapText="bothSides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ázek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FF0">
        <w:rPr>
          <w:rFonts w:ascii="Calibri" w:eastAsia="Calibri" w:hAnsi="Calibri" w:cs="Calibri"/>
          <w:noProof/>
          <w:color w:val="525252"/>
          <w:sz w:val="18"/>
          <w:szCs w:val="20"/>
        </w:rPr>
        <w:t>kukuřice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513811">
        <w:rPr>
          <w:rFonts w:ascii="Calibri" w:eastAsia="Calibri" w:hAnsi="Calibri" w:cs="Calibri"/>
          <w:color w:val="525252"/>
          <w:sz w:val="18"/>
          <w:szCs w:val="20"/>
        </w:rPr>
        <w:t>C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  <w:r w:rsidR="00A20109">
        <w:rPr>
          <w:rFonts w:ascii="Calibri" w:eastAsia="Calibri" w:hAnsi="Calibri" w:cs="Calibri"/>
          <w:color w:val="525252"/>
          <w:sz w:val="18"/>
          <w:szCs w:val="20"/>
        </w:rPr>
        <w:tab/>
      </w:r>
      <w:r w:rsidR="00513811">
        <w:rPr>
          <w:rFonts w:ascii="Calibri" w:eastAsia="Calibri" w:hAnsi="Calibri" w:cs="Calibri"/>
          <w:color w:val="525252"/>
          <w:sz w:val="18"/>
          <w:szCs w:val="20"/>
        </w:rPr>
        <w:t>vinná réva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9F3EDC">
        <w:rPr>
          <w:rFonts w:ascii="Calibri" w:eastAsia="Calibri" w:hAnsi="Calibri" w:cs="Calibri"/>
          <w:color w:val="525252"/>
          <w:sz w:val="18"/>
          <w:szCs w:val="20"/>
        </w:rPr>
        <w:t>D)</w:t>
      </w:r>
    </w:p>
    <w:p w14:paraId="4FA585E4" w14:textId="16407A02" w:rsidR="008029D9" w:rsidRPr="008209F2" w:rsidRDefault="008029D9" w:rsidP="00B63840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449F2E5C" w14:textId="0C78E5C3" w:rsidR="008029D9" w:rsidRPr="008209F2" w:rsidRDefault="00B63840" w:rsidP="008029D9">
      <w:pPr>
        <w:pStyle w:val="Bezmezer"/>
        <w:spacing w:after="240"/>
        <w:rPr>
          <w:rFonts w:ascii="Calibri" w:eastAsia="Calibri" w:hAnsi="Calibri" w:cs="Calibri"/>
          <w:color w:val="525252"/>
          <w:sz w:val="18"/>
          <w:szCs w:val="20"/>
        </w:rPr>
      </w:pP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06368" behindDoc="0" locked="0" layoutInCell="1" allowOverlap="1" wp14:anchorId="0CAB0BF7" wp14:editId="233E4CCF">
            <wp:simplePos x="0" y="0"/>
            <wp:positionH relativeFrom="margin">
              <wp:posOffset>908050</wp:posOffset>
            </wp:positionH>
            <wp:positionV relativeFrom="margin">
              <wp:posOffset>1544955</wp:posOffset>
            </wp:positionV>
            <wp:extent cx="247650" cy="247650"/>
            <wp:effectExtent l="0" t="0" r="0" b="0"/>
            <wp:wrapSquare wrapText="bothSides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Obrázek 3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04320" behindDoc="0" locked="0" layoutInCell="1" allowOverlap="1" wp14:anchorId="5F40ABB7" wp14:editId="78BDC512">
            <wp:simplePos x="0" y="0"/>
            <wp:positionH relativeFrom="margin">
              <wp:posOffset>212090</wp:posOffset>
            </wp:positionH>
            <wp:positionV relativeFrom="margin">
              <wp:posOffset>1557020</wp:posOffset>
            </wp:positionV>
            <wp:extent cx="247650" cy="247650"/>
            <wp:effectExtent l="0" t="0" r="0" b="0"/>
            <wp:wrapSquare wrapText="bothSides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ázek 3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D68"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t>veverka</w:t>
      </w:r>
      <w:r w:rsidR="0043636F" w:rsidRPr="008209F2">
        <w:rPr>
          <w:rFonts w:ascii="Calibri" w:eastAsia="Calibri" w:hAnsi="Calibri" w:cs="Calibri"/>
          <w:noProof/>
          <w:color w:val="525252"/>
          <w:sz w:val="18"/>
          <w:szCs w:val="20"/>
        </w:rPr>
        <w:t xml:space="preserve"> –</w:t>
      </w:r>
      <w:r w:rsidR="00602FA6" w:rsidRPr="008209F2">
        <w:rPr>
          <w:rFonts w:ascii="Calibri" w:eastAsia="Calibri" w:hAnsi="Calibri" w:cs="Calibri"/>
          <w:noProof/>
          <w:color w:val="525252"/>
          <w:sz w:val="18"/>
          <w:szCs w:val="20"/>
        </w:rPr>
        <w:t xml:space="preserve"> </w:t>
      </w:r>
      <w:r w:rsidR="00886D68">
        <w:rPr>
          <w:rFonts w:ascii="Calibri" w:eastAsia="Calibri" w:hAnsi="Calibri" w:cs="Calibri"/>
          <w:noProof/>
          <w:color w:val="525252"/>
          <w:sz w:val="18"/>
          <w:szCs w:val="20"/>
        </w:rPr>
        <w:t>H</w:t>
      </w:r>
      <w:r w:rsidR="0043636F" w:rsidRPr="008209F2">
        <w:rPr>
          <w:rFonts w:ascii="Calibri" w:eastAsia="Calibri" w:hAnsi="Calibri" w:cs="Calibri"/>
          <w:noProof/>
          <w:color w:val="525252"/>
          <w:sz w:val="18"/>
          <w:szCs w:val="20"/>
        </w:rPr>
        <w:t>)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A20109">
        <w:rPr>
          <w:rFonts w:ascii="Calibri" w:eastAsia="Calibri" w:hAnsi="Calibri" w:cs="Calibri"/>
          <w:color w:val="525252"/>
          <w:sz w:val="18"/>
          <w:szCs w:val="20"/>
        </w:rPr>
        <w:tab/>
        <w:t>s</w:t>
      </w:r>
      <w:r w:rsidR="00886D68">
        <w:rPr>
          <w:rFonts w:ascii="Calibri" w:eastAsia="Calibri" w:hAnsi="Calibri" w:cs="Calibri"/>
          <w:color w:val="525252"/>
          <w:sz w:val="18"/>
          <w:szCs w:val="20"/>
        </w:rPr>
        <w:t>ídliště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602FA6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886D68">
        <w:rPr>
          <w:rFonts w:ascii="Calibri" w:eastAsia="Calibri" w:hAnsi="Calibri" w:cs="Calibri"/>
          <w:color w:val="525252"/>
          <w:sz w:val="18"/>
          <w:szCs w:val="20"/>
        </w:rPr>
        <w:t>P</w:t>
      </w:r>
      <w:r w:rsidR="0043636F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5452FC49" w14:textId="59A787A5" w:rsidR="0098198C" w:rsidRDefault="0098198C" w:rsidP="00171176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33FA1B6D" w14:textId="1D4603C8" w:rsidR="000B48A0" w:rsidRPr="008209F2" w:rsidRDefault="00B63840" w:rsidP="000B48A0">
      <w:pPr>
        <w:pStyle w:val="Bezmezer"/>
        <w:spacing w:after="240"/>
        <w:rPr>
          <w:rFonts w:ascii="Calibri" w:eastAsia="Calibri" w:hAnsi="Calibri" w:cs="Calibri"/>
          <w:color w:val="525252"/>
          <w:sz w:val="18"/>
          <w:szCs w:val="20"/>
        </w:rPr>
      </w:pP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08416" behindDoc="0" locked="0" layoutInCell="1" allowOverlap="1" wp14:anchorId="1DABB2B2" wp14:editId="029BF6DA">
            <wp:simplePos x="0" y="0"/>
            <wp:positionH relativeFrom="margin">
              <wp:posOffset>212090</wp:posOffset>
            </wp:positionH>
            <wp:positionV relativeFrom="margin">
              <wp:posOffset>2006600</wp:posOffset>
            </wp:positionV>
            <wp:extent cx="247015" cy="247650"/>
            <wp:effectExtent l="0" t="0" r="635" b="0"/>
            <wp:wrapSquare wrapText="bothSides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09440" behindDoc="1" locked="0" layoutInCell="1" allowOverlap="1" wp14:anchorId="2E0C6AEA" wp14:editId="13AA33F6">
            <wp:simplePos x="0" y="0"/>
            <wp:positionH relativeFrom="column">
              <wp:posOffset>915670</wp:posOffset>
            </wp:positionH>
            <wp:positionV relativeFrom="paragraph">
              <wp:posOffset>155575</wp:posOffset>
            </wp:positionV>
            <wp:extent cx="246380" cy="247650"/>
            <wp:effectExtent l="0" t="0" r="1270" b="0"/>
            <wp:wrapTight wrapText="bothSides">
              <wp:wrapPolygon edited="0">
                <wp:start x="0" y="0"/>
                <wp:lineTo x="0" y="19938"/>
                <wp:lineTo x="20041" y="19938"/>
                <wp:lineTo x="20041" y="0"/>
                <wp:lineTo x="0" y="0"/>
              </wp:wrapPolygon>
            </wp:wrapTight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48A0" w:rsidRPr="00384D2D">
        <w:rPr>
          <w:rFonts w:ascii="Calibri" w:eastAsia="Calibri" w:hAnsi="Calibri" w:cs="Calibri"/>
          <w:color w:val="525252"/>
          <w:sz w:val="18"/>
          <w:szCs w:val="20"/>
        </w:rPr>
        <w:t>sysel</w:t>
      </w:r>
      <w:r w:rsidR="006F74F3" w:rsidRPr="00384D2D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0B48A0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 w:rsidR="00E651EE">
        <w:rPr>
          <w:rFonts w:ascii="Calibri" w:eastAsia="Calibri" w:hAnsi="Calibri" w:cs="Calibri"/>
          <w:color w:val="525252"/>
          <w:sz w:val="18"/>
          <w:szCs w:val="20"/>
        </w:rPr>
        <w:t>M</w:t>
      </w:r>
      <w:r w:rsidR="000B48A0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  <w:r w:rsidR="000B48A0">
        <w:rPr>
          <w:rFonts w:ascii="Calibri" w:eastAsia="Calibri" w:hAnsi="Calibri" w:cs="Calibri"/>
          <w:color w:val="525252"/>
          <w:sz w:val="18"/>
          <w:szCs w:val="20"/>
        </w:rPr>
        <w:tab/>
        <w:t>kosit</w:t>
      </w:r>
      <w:r w:rsidR="000B48A0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="00E651EE">
        <w:rPr>
          <w:rFonts w:ascii="Calibri" w:eastAsia="Calibri" w:hAnsi="Calibri" w:cs="Calibri"/>
          <w:color w:val="525252"/>
          <w:sz w:val="18"/>
          <w:szCs w:val="20"/>
        </w:rPr>
        <w:t>I</w:t>
      </w:r>
      <w:r w:rsidR="000B48A0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1B3CCB0C" w14:textId="5BC5A4E9" w:rsidR="00017E8E" w:rsidRDefault="00017E8E" w:rsidP="00171176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504FED5B" w14:textId="22F49D5F" w:rsidR="006F74F3" w:rsidRPr="008209F2" w:rsidRDefault="00B63840" w:rsidP="006F74F3">
      <w:pPr>
        <w:pStyle w:val="Bezmezer"/>
        <w:spacing w:after="240"/>
        <w:rPr>
          <w:rFonts w:ascii="Calibri" w:eastAsia="Calibri" w:hAnsi="Calibri" w:cs="Calibri"/>
          <w:color w:val="525252"/>
          <w:sz w:val="18"/>
          <w:szCs w:val="20"/>
        </w:rPr>
      </w:pP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18656" behindDoc="1" locked="0" layoutInCell="1" allowOverlap="1" wp14:anchorId="603CCA1A" wp14:editId="4EE19DCD">
            <wp:simplePos x="0" y="0"/>
            <wp:positionH relativeFrom="column">
              <wp:posOffset>915670</wp:posOffset>
            </wp:positionH>
            <wp:positionV relativeFrom="paragraph">
              <wp:posOffset>155575</wp:posOffset>
            </wp:positionV>
            <wp:extent cx="246380" cy="247015"/>
            <wp:effectExtent l="0" t="0" r="1270" b="635"/>
            <wp:wrapTight wrapText="bothSides">
              <wp:wrapPolygon edited="0">
                <wp:start x="0" y="0"/>
                <wp:lineTo x="0" y="19990"/>
                <wp:lineTo x="20041" y="19990"/>
                <wp:lineTo x="20041" y="0"/>
                <wp:lineTo x="0" y="0"/>
              </wp:wrapPolygon>
            </wp:wrapTight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ázek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" cy="24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4D2D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11488" behindDoc="0" locked="0" layoutInCell="1" allowOverlap="1" wp14:anchorId="7D49F7D5" wp14:editId="03FBC9E7">
            <wp:simplePos x="0" y="0"/>
            <wp:positionH relativeFrom="margin">
              <wp:posOffset>212090</wp:posOffset>
            </wp:positionH>
            <wp:positionV relativeFrom="margin">
              <wp:posOffset>2468880</wp:posOffset>
            </wp:positionV>
            <wp:extent cx="247015" cy="247650"/>
            <wp:effectExtent l="0" t="0" r="635" b="0"/>
            <wp:wrapSquare wrapText="bothSides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ek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4F3" w:rsidRPr="00384D2D">
        <w:rPr>
          <w:rFonts w:ascii="Calibri" w:eastAsia="Calibri" w:hAnsi="Calibri" w:cs="Calibri"/>
          <w:color w:val="525252"/>
          <w:sz w:val="18"/>
          <w:szCs w:val="20"/>
        </w:rPr>
        <w:t xml:space="preserve">žížala </w:t>
      </w:r>
      <w:r w:rsidR="006F74F3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 w:rsidR="000E7C83">
        <w:rPr>
          <w:rFonts w:ascii="Calibri" w:eastAsia="Calibri" w:hAnsi="Calibri" w:cs="Calibri"/>
          <w:color w:val="525252"/>
          <w:sz w:val="18"/>
          <w:szCs w:val="20"/>
        </w:rPr>
        <w:t>O</w:t>
      </w:r>
      <w:r w:rsidR="006F74F3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  <w:r w:rsidR="006F74F3">
        <w:rPr>
          <w:rFonts w:ascii="Calibri" w:eastAsia="Calibri" w:hAnsi="Calibri" w:cs="Calibri"/>
          <w:color w:val="525252"/>
          <w:sz w:val="18"/>
          <w:szCs w:val="20"/>
        </w:rPr>
        <w:tab/>
      </w:r>
      <w:r w:rsidR="004B4415">
        <w:rPr>
          <w:rFonts w:ascii="Calibri" w:eastAsia="Calibri" w:hAnsi="Calibri" w:cs="Calibri"/>
          <w:color w:val="525252"/>
          <w:sz w:val="18"/>
          <w:szCs w:val="20"/>
        </w:rPr>
        <w:t>louka</w:t>
      </w:r>
      <w:r w:rsidR="006F74F3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="00F92E17">
        <w:rPr>
          <w:rFonts w:ascii="Calibri" w:eastAsia="Calibri" w:hAnsi="Calibri" w:cs="Calibri"/>
          <w:color w:val="525252"/>
          <w:sz w:val="18"/>
          <w:szCs w:val="20"/>
        </w:rPr>
        <w:t>Q</w:t>
      </w:r>
      <w:r w:rsidR="006F74F3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50325607" w14:textId="44CC6D60" w:rsidR="00017E8E" w:rsidRDefault="00017E8E" w:rsidP="00171176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68844723" w14:textId="03B3C762" w:rsidR="00384D2D" w:rsidRDefault="00F92E17" w:rsidP="00863A5F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  <w:r w:rsidRPr="00384D2D">
        <w:rPr>
          <w:rFonts w:ascii="Calibri" w:eastAsia="Calibri" w:hAnsi="Calibri" w:cs="Calibri"/>
          <w:color w:val="525252"/>
          <w:sz w:val="18"/>
          <w:szCs w:val="20"/>
        </w:rPr>
        <w:t xml:space="preserve">hnůj </w:t>
      </w:r>
      <w:r w:rsidR="004B4415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>
        <w:rPr>
          <w:rFonts w:ascii="Calibri" w:eastAsia="Calibri" w:hAnsi="Calibri" w:cs="Calibri"/>
          <w:color w:val="525252"/>
          <w:sz w:val="18"/>
          <w:szCs w:val="20"/>
        </w:rPr>
        <w:t>J</w:t>
      </w:r>
      <w:r w:rsidR="004B4415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  <w:r w:rsidR="004B4415">
        <w:rPr>
          <w:rFonts w:ascii="Calibri" w:eastAsia="Calibri" w:hAnsi="Calibri" w:cs="Calibri"/>
          <w:color w:val="525252"/>
          <w:sz w:val="18"/>
          <w:szCs w:val="20"/>
        </w:rPr>
        <w:tab/>
      </w:r>
      <w:r w:rsidR="00384D2D">
        <w:rPr>
          <w:rFonts w:ascii="Calibri" w:eastAsia="Calibri" w:hAnsi="Calibri" w:cs="Calibri"/>
          <w:color w:val="525252"/>
          <w:sz w:val="18"/>
          <w:szCs w:val="20"/>
        </w:rPr>
        <w:tab/>
      </w:r>
      <w:r>
        <w:rPr>
          <w:rFonts w:ascii="Calibri" w:eastAsia="Calibri" w:hAnsi="Calibri" w:cs="Calibri"/>
          <w:color w:val="525252"/>
          <w:sz w:val="18"/>
          <w:szCs w:val="20"/>
        </w:rPr>
        <w:t>motýl</w:t>
      </w:r>
      <w:r w:rsidR="004B4415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="00B010FA">
        <w:rPr>
          <w:rFonts w:ascii="Calibri" w:eastAsia="Calibri" w:hAnsi="Calibri" w:cs="Calibri"/>
          <w:color w:val="525252"/>
          <w:sz w:val="18"/>
          <w:szCs w:val="20"/>
        </w:rPr>
        <w:t>N</w:t>
      </w:r>
      <w:r w:rsidR="004B4415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426EAD53" w14:textId="0E74737E" w:rsidR="00DA6B2A" w:rsidRDefault="00DA6B2A" w:rsidP="00863A5F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6D4DC3D0" w14:textId="65C0EB70" w:rsidR="00DA6B2A" w:rsidRDefault="00DA6B2A" w:rsidP="00863A5F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624E913E" w14:textId="77777777" w:rsidR="00D416BD" w:rsidRDefault="00D416BD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161998CB" w14:textId="43588ED2" w:rsidR="00D416BD" w:rsidRDefault="005A41C7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  <w:r w:rsidRPr="00863A5F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25824" behindDoc="0" locked="0" layoutInCell="1" allowOverlap="1" wp14:anchorId="5696D3B9" wp14:editId="64BE4465">
            <wp:simplePos x="0" y="0"/>
            <wp:positionH relativeFrom="margin">
              <wp:posOffset>204470</wp:posOffset>
            </wp:positionH>
            <wp:positionV relativeFrom="margin">
              <wp:posOffset>3518284</wp:posOffset>
            </wp:positionV>
            <wp:extent cx="247650" cy="247650"/>
            <wp:effectExtent l="0" t="0" r="0" b="0"/>
            <wp:wrapSquare wrapText="bothSides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brázek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840" w:rsidRPr="004B4415">
        <w:rPr>
          <w:rFonts w:ascii="Calibri" w:eastAsia="Calibri" w:hAnsi="Calibri" w:cs="Calibri"/>
          <w:b/>
          <w:noProof/>
          <w:color w:val="525252"/>
          <w:sz w:val="20"/>
          <w:szCs w:val="20"/>
        </w:rPr>
        <w:drawing>
          <wp:anchor distT="0" distB="0" distL="114300" distR="114300" simplePos="0" relativeHeight="251722752" behindDoc="0" locked="0" layoutInCell="1" allowOverlap="1" wp14:anchorId="6E3753C3" wp14:editId="1E8ADC5B">
            <wp:simplePos x="0" y="0"/>
            <wp:positionH relativeFrom="margin">
              <wp:posOffset>208915</wp:posOffset>
            </wp:positionH>
            <wp:positionV relativeFrom="margin">
              <wp:posOffset>2943860</wp:posOffset>
            </wp:positionV>
            <wp:extent cx="247650" cy="247650"/>
            <wp:effectExtent l="0" t="0" r="0" b="0"/>
            <wp:wrapSquare wrapText="bothSides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ázek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840" w:rsidRPr="004B4415">
        <w:rPr>
          <w:rFonts w:ascii="Calibri" w:eastAsia="Calibri" w:hAnsi="Calibri" w:cs="Calibri"/>
          <w:b/>
          <w:noProof/>
          <w:color w:val="525252"/>
          <w:sz w:val="20"/>
          <w:szCs w:val="20"/>
        </w:rPr>
        <w:drawing>
          <wp:anchor distT="0" distB="0" distL="114300" distR="114300" simplePos="0" relativeHeight="251723776" behindDoc="0" locked="0" layoutInCell="1" allowOverlap="1" wp14:anchorId="0A47F221" wp14:editId="2189B71E">
            <wp:simplePos x="0" y="0"/>
            <wp:positionH relativeFrom="margin">
              <wp:posOffset>911860</wp:posOffset>
            </wp:positionH>
            <wp:positionV relativeFrom="margin">
              <wp:posOffset>2931795</wp:posOffset>
            </wp:positionV>
            <wp:extent cx="247650" cy="247650"/>
            <wp:effectExtent l="0" t="0" r="0" b="0"/>
            <wp:wrapSquare wrapText="bothSides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10FA" w:rsidRPr="00384D2D">
        <w:rPr>
          <w:rFonts w:ascii="Calibri" w:eastAsia="Calibri" w:hAnsi="Calibri" w:cs="Calibri"/>
          <w:color w:val="525252"/>
          <w:sz w:val="18"/>
          <w:szCs w:val="20"/>
        </w:rPr>
        <w:t>jetel</w:t>
      </w:r>
      <w:r w:rsidR="00863A5F" w:rsidRPr="00384D2D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 w:rsidR="00B010FA">
        <w:rPr>
          <w:rFonts w:ascii="Calibri" w:eastAsia="Calibri" w:hAnsi="Calibri" w:cs="Calibri"/>
          <w:color w:val="525252"/>
          <w:sz w:val="18"/>
          <w:szCs w:val="20"/>
        </w:rPr>
        <w:t>L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  <w:r w:rsidR="00D416BD">
        <w:rPr>
          <w:rFonts w:ascii="Calibri" w:eastAsia="Calibri" w:hAnsi="Calibri" w:cs="Calibri"/>
          <w:color w:val="525252"/>
          <w:sz w:val="18"/>
          <w:szCs w:val="20"/>
        </w:rPr>
        <w:tab/>
        <w:t xml:space="preserve">       </w:t>
      </w:r>
      <w:r w:rsidR="00D416BD">
        <w:rPr>
          <w:rFonts w:ascii="Calibri" w:eastAsia="Calibri" w:hAnsi="Calibri" w:cs="Calibri"/>
          <w:color w:val="525252"/>
          <w:sz w:val="18"/>
          <w:szCs w:val="20"/>
        </w:rPr>
        <w:tab/>
        <w:t>v</w:t>
      </w:r>
      <w:r w:rsidR="00B010FA">
        <w:rPr>
          <w:rFonts w:ascii="Calibri" w:eastAsia="Calibri" w:hAnsi="Calibri" w:cs="Calibri"/>
          <w:color w:val="525252"/>
          <w:sz w:val="18"/>
          <w:szCs w:val="20"/>
        </w:rPr>
        <w:t>čela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="00B010FA">
        <w:rPr>
          <w:rFonts w:ascii="Calibri" w:eastAsia="Calibri" w:hAnsi="Calibri" w:cs="Calibri"/>
          <w:color w:val="525252"/>
          <w:sz w:val="18"/>
          <w:szCs w:val="20"/>
        </w:rPr>
        <w:t>F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  <w:r w:rsidR="00D416BD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D416BD" w:rsidRPr="00863A5F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26848" behindDoc="0" locked="0" layoutInCell="1" allowOverlap="1" wp14:anchorId="434C1EF6" wp14:editId="52CE65CC">
            <wp:simplePos x="0" y="0"/>
            <wp:positionH relativeFrom="margin">
              <wp:posOffset>907679</wp:posOffset>
            </wp:positionH>
            <wp:positionV relativeFrom="margin">
              <wp:posOffset>3521830</wp:posOffset>
            </wp:positionV>
            <wp:extent cx="230505" cy="247650"/>
            <wp:effectExtent l="0" t="0" r="0" b="0"/>
            <wp:wrapSquare wrapText="bothSides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ázek 2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6BD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BA774C">
        <w:rPr>
          <w:rFonts w:ascii="Calibri" w:eastAsia="Calibri" w:hAnsi="Calibri" w:cs="Calibri"/>
          <w:color w:val="525252"/>
          <w:sz w:val="18"/>
          <w:szCs w:val="20"/>
        </w:rPr>
        <w:t xml:space="preserve">         </w:t>
      </w:r>
      <w:r w:rsidR="00B010FA" w:rsidRPr="00BA774C">
        <w:rPr>
          <w:rFonts w:ascii="Calibri" w:eastAsia="Calibri" w:hAnsi="Calibri" w:cs="Calibri"/>
          <w:color w:val="525252"/>
          <w:sz w:val="18"/>
          <w:szCs w:val="20"/>
        </w:rPr>
        <w:t>keř</w:t>
      </w:r>
      <w:r w:rsidR="00863A5F" w:rsidRPr="00BA774C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 w:rsidR="00B010FA">
        <w:rPr>
          <w:rFonts w:ascii="Calibri" w:eastAsia="Calibri" w:hAnsi="Calibri" w:cs="Calibri"/>
          <w:color w:val="525252"/>
          <w:sz w:val="18"/>
          <w:szCs w:val="20"/>
        </w:rPr>
        <w:t>G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) </w:t>
      </w:r>
    </w:p>
    <w:p w14:paraId="08566FA0" w14:textId="404450A6" w:rsidR="00D416BD" w:rsidRDefault="00BA774C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  <w:r w:rsidRPr="00984805">
        <w:rPr>
          <w:rFonts w:ascii="Calibri" w:eastAsia="Calibri" w:hAnsi="Calibri" w:cs="Calibri"/>
          <w:b/>
          <w:noProof/>
          <w:color w:val="525252"/>
          <w:sz w:val="20"/>
          <w:szCs w:val="20"/>
        </w:rPr>
        <w:drawing>
          <wp:anchor distT="0" distB="0" distL="114300" distR="114300" simplePos="0" relativeHeight="251728896" behindDoc="0" locked="0" layoutInCell="1" allowOverlap="1" wp14:anchorId="54FBEB1A" wp14:editId="57364198">
            <wp:simplePos x="0" y="0"/>
            <wp:positionH relativeFrom="margin">
              <wp:posOffset>1729919</wp:posOffset>
            </wp:positionH>
            <wp:positionV relativeFrom="margin">
              <wp:posOffset>3518535</wp:posOffset>
            </wp:positionV>
            <wp:extent cx="247650" cy="247650"/>
            <wp:effectExtent l="0" t="0" r="0" b="0"/>
            <wp:wrapSquare wrapText="bothSides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ázek 2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4CB3AE" w14:textId="77777777" w:rsidR="00BA774C" w:rsidRDefault="00BA774C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67654615" w14:textId="77777777" w:rsidR="00BA774C" w:rsidRDefault="00BA774C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30A9F994" w14:textId="1C7B5AD6" w:rsidR="00863A5F" w:rsidRDefault="00B010FA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  <w:r>
        <w:rPr>
          <w:rFonts w:ascii="Calibri" w:eastAsia="Calibri" w:hAnsi="Calibri" w:cs="Calibri"/>
          <w:color w:val="525252"/>
          <w:sz w:val="18"/>
          <w:szCs w:val="20"/>
        </w:rPr>
        <w:t>vinice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>
        <w:rPr>
          <w:rFonts w:ascii="Calibri" w:eastAsia="Calibri" w:hAnsi="Calibri" w:cs="Calibri"/>
          <w:color w:val="525252"/>
          <w:sz w:val="18"/>
          <w:szCs w:val="20"/>
        </w:rPr>
        <w:t>B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  <w:r w:rsidR="00D416BD" w:rsidRPr="00984805">
        <w:rPr>
          <w:rFonts w:ascii="Calibri" w:eastAsia="Calibri" w:hAnsi="Calibri" w:cs="Calibri"/>
          <w:b/>
          <w:noProof/>
          <w:color w:val="525252"/>
          <w:sz w:val="20"/>
          <w:szCs w:val="20"/>
        </w:rPr>
        <w:drawing>
          <wp:anchor distT="0" distB="0" distL="114300" distR="114300" simplePos="0" relativeHeight="251729920" behindDoc="0" locked="0" layoutInCell="1" allowOverlap="1" wp14:anchorId="787E206E" wp14:editId="5C94C52B">
            <wp:simplePos x="0" y="0"/>
            <wp:positionH relativeFrom="margin">
              <wp:posOffset>183430</wp:posOffset>
            </wp:positionH>
            <wp:positionV relativeFrom="margin">
              <wp:posOffset>4081145</wp:posOffset>
            </wp:positionV>
            <wp:extent cx="240665" cy="247650"/>
            <wp:effectExtent l="0" t="0" r="6985" b="0"/>
            <wp:wrapSquare wrapText="bothSides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ázek 2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6BD">
        <w:rPr>
          <w:rFonts w:ascii="Calibri" w:eastAsia="Calibri" w:hAnsi="Calibri" w:cs="Calibri"/>
          <w:color w:val="525252"/>
          <w:sz w:val="18"/>
          <w:szCs w:val="20"/>
        </w:rPr>
        <w:tab/>
      </w:r>
      <w:r w:rsidRPr="00384D2D">
        <w:rPr>
          <w:rFonts w:ascii="Calibri" w:eastAsia="Calibri" w:hAnsi="Calibri" w:cs="Calibri"/>
          <w:color w:val="525252"/>
          <w:sz w:val="18"/>
          <w:szCs w:val="20"/>
        </w:rPr>
        <w:t>postřik na škůdce</w:t>
      </w:r>
      <w:r w:rsidR="00863A5F" w:rsidRPr="00384D2D">
        <w:rPr>
          <w:rFonts w:ascii="Calibri" w:eastAsia="Calibri" w:hAnsi="Calibri" w:cs="Calibri"/>
          <w:color w:val="525252"/>
          <w:sz w:val="18"/>
          <w:szCs w:val="20"/>
        </w:rPr>
        <w:t xml:space="preserve"> 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 xml:space="preserve">– </w:t>
      </w:r>
      <w:r>
        <w:rPr>
          <w:rFonts w:ascii="Calibri" w:eastAsia="Calibri" w:hAnsi="Calibri" w:cs="Calibri"/>
          <w:color w:val="525252"/>
          <w:sz w:val="18"/>
          <w:szCs w:val="20"/>
        </w:rPr>
        <w:t>E</w:t>
      </w:r>
      <w:r w:rsidR="00863A5F" w:rsidRPr="008209F2">
        <w:rPr>
          <w:rFonts w:ascii="Calibri" w:eastAsia="Calibri" w:hAnsi="Calibri" w:cs="Calibri"/>
          <w:color w:val="525252"/>
          <w:sz w:val="18"/>
          <w:szCs w:val="20"/>
        </w:rPr>
        <w:t>)</w:t>
      </w:r>
    </w:p>
    <w:p w14:paraId="7864A3A1" w14:textId="43593426" w:rsidR="00D416BD" w:rsidRDefault="00D416BD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  <w:r w:rsidRPr="00984805">
        <w:rPr>
          <w:rFonts w:ascii="Calibri" w:eastAsia="Calibri" w:hAnsi="Calibri" w:cs="Calibri"/>
          <w:noProof/>
          <w:color w:val="525252"/>
          <w:sz w:val="18"/>
          <w:szCs w:val="20"/>
        </w:rPr>
        <w:drawing>
          <wp:anchor distT="0" distB="0" distL="114300" distR="114300" simplePos="0" relativeHeight="251731968" behindDoc="0" locked="0" layoutInCell="1" allowOverlap="1" wp14:anchorId="094117CB" wp14:editId="5FD42654">
            <wp:simplePos x="0" y="0"/>
            <wp:positionH relativeFrom="margin">
              <wp:posOffset>1165481</wp:posOffset>
            </wp:positionH>
            <wp:positionV relativeFrom="margin">
              <wp:posOffset>4081157</wp:posOffset>
            </wp:positionV>
            <wp:extent cx="240201" cy="248091"/>
            <wp:effectExtent l="0" t="0" r="7620" b="0"/>
            <wp:wrapSquare wrapText="bothSides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brázek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01" cy="24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BB7FA" w14:textId="77DCAD84" w:rsidR="00D416BD" w:rsidRDefault="00D416BD" w:rsidP="00863A5F">
      <w:pPr>
        <w:pStyle w:val="Bezmezer"/>
        <w:rPr>
          <w:rFonts w:ascii="Calibri" w:eastAsia="Calibri" w:hAnsi="Calibri" w:cs="Calibri"/>
          <w:color w:val="525252"/>
          <w:sz w:val="18"/>
          <w:szCs w:val="20"/>
        </w:rPr>
      </w:pPr>
    </w:p>
    <w:p w14:paraId="560F871C" w14:textId="3B442F13" w:rsidR="00984805" w:rsidRDefault="00984805" w:rsidP="00863A5F">
      <w:pPr>
        <w:pStyle w:val="Bezmezer"/>
        <w:rPr>
          <w:rFonts w:ascii="Calibri" w:eastAsia="Calibri" w:hAnsi="Calibri" w:cs="Calibri"/>
          <w:b/>
          <w:color w:val="525252"/>
          <w:sz w:val="20"/>
          <w:szCs w:val="20"/>
        </w:rPr>
      </w:pPr>
    </w:p>
    <w:p w14:paraId="4A420085" w14:textId="4149437C" w:rsidR="00503819" w:rsidRPr="003E51AB" w:rsidRDefault="00503819" w:rsidP="00503819">
      <w:pPr>
        <w:pStyle w:val="Odstavecseseznamem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4" w:hanging="284"/>
        <w:rPr>
          <w:rFonts w:eastAsia="Calibri" w:cs="Calibri"/>
          <w:b/>
          <w:color w:val="525252"/>
          <w:szCs w:val="20"/>
        </w:rPr>
      </w:pPr>
      <w:r>
        <w:rPr>
          <w:rFonts w:eastAsia="Calibri" w:cs="Calibri"/>
          <w:b/>
          <w:color w:val="525252"/>
          <w:szCs w:val="20"/>
        </w:rPr>
        <w:t>Spoj výraz s vysvětlením</w:t>
      </w:r>
    </w:p>
    <w:p w14:paraId="611ADCC2" w14:textId="632592AA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biodiverzita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bohatství života na Zemi</w:t>
      </w:r>
      <w:r w:rsidR="006762D0">
        <w:rPr>
          <w:rFonts w:ascii="Calibri" w:eastAsia="Calibri" w:hAnsi="Calibri" w:cs="Calibri"/>
          <w:color w:val="525252"/>
          <w:sz w:val="18"/>
          <w:szCs w:val="20"/>
        </w:rPr>
        <w:t xml:space="preserve"> – n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 xml:space="preserve">a Zemi žije velké množství rostlin a živočichů </w:t>
      </w:r>
    </w:p>
    <w:p w14:paraId="5E93F4A3" w14:textId="22744766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remízky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pásy keřů a stromů mezi poli</w:t>
      </w:r>
    </w:p>
    <w:p w14:paraId="6D1CFC36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chráněný živočich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zvíře, které je ohrožené (těchto zvířat je málo)</w:t>
      </w:r>
    </w:p>
    <w:p w14:paraId="0C048C25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hlodavec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malý živočich s velkými předními zuby, třeba myš</w:t>
      </w:r>
    </w:p>
    <w:p w14:paraId="258129E8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dělat si zásoby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schovávat si něco (například jídlo) na později</w:t>
      </w:r>
    </w:p>
    <w:p w14:paraId="6731612D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hnojivo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směs, která se používá k tomu, aby rostliny lépe rostly</w:t>
      </w:r>
    </w:p>
    <w:p w14:paraId="6C69E884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hnojit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dávat hnojivo na pole</w:t>
      </w:r>
    </w:p>
    <w:p w14:paraId="360A02BF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monokultura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 xml:space="preserve">když roste na nějakém místě jen jeden druh rostlin </w:t>
      </w:r>
    </w:p>
    <w:p w14:paraId="3918175A" w14:textId="590344FF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škůdce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živočich nebo rostlina, kter</w:t>
      </w:r>
      <w:r w:rsidR="006762D0">
        <w:rPr>
          <w:rFonts w:ascii="Calibri" w:eastAsia="Calibri" w:hAnsi="Calibri" w:cs="Calibri"/>
          <w:color w:val="525252"/>
          <w:sz w:val="18"/>
          <w:szCs w:val="20"/>
        </w:rPr>
        <w:t>ý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 xml:space="preserve"> škodí člověku (například </w:t>
      </w:r>
      <w:proofErr w:type="gramStart"/>
      <w:r w:rsidRPr="00E02AC7">
        <w:rPr>
          <w:rFonts w:ascii="Calibri" w:eastAsia="Calibri" w:hAnsi="Calibri" w:cs="Calibri"/>
          <w:color w:val="525252"/>
          <w:sz w:val="18"/>
          <w:szCs w:val="20"/>
        </w:rPr>
        <w:t>ničí</w:t>
      </w:r>
      <w:proofErr w:type="gramEnd"/>
      <w:r w:rsidRPr="00E02AC7">
        <w:rPr>
          <w:rFonts w:ascii="Calibri" w:eastAsia="Calibri" w:hAnsi="Calibri" w:cs="Calibri"/>
          <w:color w:val="525252"/>
          <w:sz w:val="18"/>
          <w:szCs w:val="20"/>
        </w:rPr>
        <w:t xml:space="preserve"> úrodu)</w:t>
      </w:r>
    </w:p>
    <w:p w14:paraId="6C44B9D9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úroda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rostliny (například pšenice nebo kukuřice), které sklidíme z pole</w:t>
      </w:r>
    </w:p>
    <w:p w14:paraId="239AB817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střídat plodiny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pěstovat na poli každý rok jinou rostlinu</w:t>
      </w:r>
    </w:p>
    <w:p w14:paraId="01950062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eroze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proces, při kterém vítr nebo voda odnáší části půdy</w:t>
      </w:r>
    </w:p>
    <w:p w14:paraId="4C3C61A7" w14:textId="77777777" w:rsidR="00503819" w:rsidRPr="00E02AC7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zaorávat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přidávat něco do půdy</w:t>
      </w:r>
    </w:p>
    <w:p w14:paraId="437B2A65" w14:textId="77777777" w:rsidR="00503819" w:rsidRPr="0043636F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02AC7">
        <w:rPr>
          <w:rFonts w:ascii="Calibri" w:eastAsia="Calibri" w:hAnsi="Calibri" w:cs="Calibri"/>
          <w:color w:val="525252"/>
          <w:sz w:val="18"/>
          <w:szCs w:val="20"/>
        </w:rPr>
        <w:t>voda se vsákne (do půdy)</w:t>
      </w:r>
      <w:r w:rsidRPr="00F54259">
        <w:rPr>
          <w:rFonts w:ascii="Calibri" w:eastAsia="Calibri" w:hAnsi="Calibri" w:cs="Calibri"/>
          <w:color w:val="525252"/>
          <w:sz w:val="18"/>
          <w:szCs w:val="20"/>
        </w:rPr>
        <w:t xml:space="preserve"> – </w:t>
      </w:r>
      <w:r w:rsidRPr="00E02AC7">
        <w:rPr>
          <w:rFonts w:ascii="Calibri" w:eastAsia="Calibri" w:hAnsi="Calibri" w:cs="Calibri"/>
          <w:color w:val="525252"/>
          <w:sz w:val="18"/>
          <w:szCs w:val="20"/>
        </w:rPr>
        <w:t>voda se dostane dovnitř (do půdy)</w:t>
      </w:r>
    </w:p>
    <w:p w14:paraId="67164B1E" w14:textId="77777777" w:rsidR="00503819" w:rsidRDefault="00503819" w:rsidP="00503819">
      <w:pPr>
        <w:spacing w:line="240" w:lineRule="auto"/>
        <w:rPr>
          <w:rFonts w:asciiTheme="minorHAnsi" w:eastAsia="Calibri" w:hAnsiTheme="minorHAnsi" w:cstheme="minorHAnsi"/>
          <w:color w:val="525252"/>
          <w:sz w:val="18"/>
          <w:szCs w:val="20"/>
        </w:rPr>
      </w:pPr>
    </w:p>
    <w:p w14:paraId="39B54C2C" w14:textId="793C8AEB" w:rsidR="002329C2" w:rsidRDefault="00C37758" w:rsidP="00C37758">
      <w:pPr>
        <w:pStyle w:val="Odstavecseseznamem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4" w:hanging="284"/>
        <w:rPr>
          <w:rFonts w:eastAsia="Calibri" w:cs="Calibri"/>
          <w:b/>
          <w:color w:val="525252"/>
          <w:szCs w:val="20"/>
        </w:rPr>
      </w:pPr>
      <w:r w:rsidRPr="00C37758">
        <w:rPr>
          <w:rFonts w:eastAsia="Calibri" w:cs="Calibri"/>
          <w:b/>
          <w:color w:val="525252"/>
          <w:szCs w:val="20"/>
        </w:rPr>
        <w:t>Kvíz: Vyber správnou odpověď</w:t>
      </w:r>
    </w:p>
    <w:p w14:paraId="271C2AA1" w14:textId="04BFE4A6" w:rsidR="00C37758" w:rsidRPr="00322E19" w:rsidRDefault="00C5489F" w:rsidP="00322E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322E19">
        <w:rPr>
          <w:rFonts w:ascii="Calibri" w:eastAsia="Calibri" w:hAnsi="Calibri" w:cs="Calibri"/>
          <w:color w:val="525252"/>
          <w:sz w:val="18"/>
          <w:szCs w:val="20"/>
        </w:rPr>
        <w:t>1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Pr="00322E19">
        <w:rPr>
          <w:rFonts w:ascii="Calibri" w:eastAsia="Calibri" w:hAnsi="Calibri" w:cs="Calibri"/>
          <w:color w:val="525252"/>
          <w:sz w:val="18"/>
          <w:szCs w:val="20"/>
        </w:rPr>
        <w:t>A</w:t>
      </w:r>
      <w:r w:rsidR="00463706">
        <w:rPr>
          <w:rFonts w:ascii="Calibri" w:eastAsia="Calibri" w:hAnsi="Calibri" w:cs="Calibri"/>
          <w:color w:val="525252"/>
          <w:sz w:val="18"/>
          <w:szCs w:val="20"/>
        </w:rPr>
        <w:t>;</w:t>
      </w:r>
      <w:r w:rsidRPr="00322E19">
        <w:rPr>
          <w:rFonts w:ascii="Calibri" w:eastAsia="Calibri" w:hAnsi="Calibri" w:cs="Calibri"/>
          <w:color w:val="525252"/>
          <w:sz w:val="18"/>
          <w:szCs w:val="20"/>
        </w:rPr>
        <w:t xml:space="preserve"> 2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>–B</w:t>
      </w:r>
      <w:r w:rsidR="00463706">
        <w:rPr>
          <w:rFonts w:ascii="Calibri" w:eastAsia="Calibri" w:hAnsi="Calibri" w:cs="Calibri"/>
          <w:color w:val="525252"/>
          <w:sz w:val="18"/>
          <w:szCs w:val="20"/>
        </w:rPr>
        <w:t>;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 xml:space="preserve"> 3–A</w:t>
      </w:r>
      <w:r w:rsidR="00463706">
        <w:rPr>
          <w:rFonts w:ascii="Calibri" w:eastAsia="Calibri" w:hAnsi="Calibri" w:cs="Calibri"/>
          <w:color w:val="525252"/>
          <w:sz w:val="18"/>
          <w:szCs w:val="20"/>
        </w:rPr>
        <w:t>;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 xml:space="preserve"> 4–A</w:t>
      </w:r>
      <w:r w:rsidR="00463706">
        <w:rPr>
          <w:rFonts w:ascii="Calibri" w:eastAsia="Calibri" w:hAnsi="Calibri" w:cs="Calibri"/>
          <w:color w:val="525252"/>
          <w:sz w:val="18"/>
          <w:szCs w:val="20"/>
        </w:rPr>
        <w:t>;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 xml:space="preserve"> 5–B</w:t>
      </w:r>
      <w:r w:rsidR="00463706">
        <w:rPr>
          <w:rFonts w:ascii="Calibri" w:eastAsia="Calibri" w:hAnsi="Calibri" w:cs="Calibri"/>
          <w:color w:val="525252"/>
          <w:sz w:val="18"/>
          <w:szCs w:val="20"/>
        </w:rPr>
        <w:t>;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 xml:space="preserve"> 6</w:t>
      </w:r>
      <w:r w:rsidR="00A14C26" w:rsidRPr="00322E19">
        <w:rPr>
          <w:rFonts w:ascii="Calibri" w:eastAsia="Calibri" w:hAnsi="Calibri" w:cs="Calibri"/>
          <w:color w:val="525252"/>
          <w:sz w:val="18"/>
          <w:szCs w:val="20"/>
        </w:rPr>
        <w:t>–</w:t>
      </w:r>
      <w:r w:rsidR="00322E19" w:rsidRPr="00322E19">
        <w:rPr>
          <w:rFonts w:ascii="Calibri" w:eastAsia="Calibri" w:hAnsi="Calibri" w:cs="Calibri"/>
          <w:color w:val="525252"/>
          <w:sz w:val="18"/>
          <w:szCs w:val="20"/>
        </w:rPr>
        <w:t>A</w:t>
      </w:r>
    </w:p>
    <w:p w14:paraId="0C4ECA0E" w14:textId="77777777" w:rsidR="00C37758" w:rsidRPr="0098198C" w:rsidRDefault="00C37758" w:rsidP="00503819">
      <w:pPr>
        <w:spacing w:line="240" w:lineRule="auto"/>
        <w:rPr>
          <w:rFonts w:asciiTheme="minorHAnsi" w:eastAsia="Calibri" w:hAnsiTheme="minorHAnsi" w:cstheme="minorHAnsi"/>
          <w:color w:val="525252"/>
          <w:sz w:val="18"/>
          <w:szCs w:val="20"/>
        </w:rPr>
      </w:pPr>
    </w:p>
    <w:p w14:paraId="5D4CA35A" w14:textId="5668EFEB" w:rsidR="00503819" w:rsidRPr="00384D2D" w:rsidRDefault="00503819" w:rsidP="00384D2D">
      <w:pPr>
        <w:pStyle w:val="Odstavecseseznamem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4" w:hanging="284"/>
        <w:rPr>
          <w:rFonts w:eastAsia="Calibri" w:cs="Calibri"/>
          <w:b/>
          <w:color w:val="525252"/>
          <w:szCs w:val="20"/>
        </w:rPr>
      </w:pPr>
      <w:r w:rsidRPr="00384D2D">
        <w:rPr>
          <w:rFonts w:eastAsia="Calibri" w:cs="Calibri"/>
          <w:b/>
          <w:color w:val="525252"/>
          <w:szCs w:val="20"/>
        </w:rPr>
        <w:t>Doplň do vět vhodná slova</w:t>
      </w:r>
    </w:p>
    <w:p w14:paraId="60238B49" w14:textId="77777777" w:rsidR="00503819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078BE">
        <w:rPr>
          <w:rFonts w:ascii="Calibri" w:eastAsia="Calibri" w:hAnsi="Calibri" w:cs="Calibri"/>
          <w:color w:val="525252"/>
          <w:sz w:val="18"/>
          <w:szCs w:val="20"/>
        </w:rPr>
        <w:t xml:space="preserve">Sysel je </w:t>
      </w:r>
      <w:r w:rsidRPr="008078BE">
        <w:rPr>
          <w:rFonts w:ascii="Calibri" w:eastAsia="Calibri" w:hAnsi="Calibri" w:cs="Calibri"/>
          <w:b/>
          <w:bCs/>
          <w:color w:val="525252"/>
          <w:sz w:val="18"/>
          <w:szCs w:val="20"/>
        </w:rPr>
        <w:t>hlodavec</w:t>
      </w:r>
      <w:r w:rsidRPr="008078BE">
        <w:rPr>
          <w:rFonts w:ascii="Calibri" w:eastAsia="Calibri" w:hAnsi="Calibri" w:cs="Calibri"/>
          <w:color w:val="525252"/>
          <w:sz w:val="18"/>
          <w:szCs w:val="20"/>
        </w:rPr>
        <w:t xml:space="preserve"> a bydlí v </w:t>
      </w:r>
      <w:r w:rsidRPr="008078BE">
        <w:rPr>
          <w:rFonts w:ascii="Calibri" w:eastAsia="Calibri" w:hAnsi="Calibri" w:cs="Calibri"/>
          <w:b/>
          <w:bCs/>
          <w:color w:val="525252"/>
          <w:sz w:val="18"/>
          <w:szCs w:val="20"/>
        </w:rPr>
        <w:t>noře</w:t>
      </w:r>
      <w:r w:rsidRPr="008078BE">
        <w:rPr>
          <w:rFonts w:ascii="Calibri" w:eastAsia="Calibri" w:hAnsi="Calibri" w:cs="Calibri"/>
          <w:color w:val="525252"/>
          <w:sz w:val="18"/>
          <w:szCs w:val="20"/>
        </w:rPr>
        <w:t>.</w:t>
      </w:r>
    </w:p>
    <w:p w14:paraId="4EA35652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078BE">
        <w:rPr>
          <w:rFonts w:ascii="Calibri" w:eastAsia="Calibri" w:hAnsi="Calibri" w:cs="Calibri"/>
          <w:b/>
          <w:bCs/>
          <w:color w:val="525252"/>
          <w:sz w:val="18"/>
          <w:szCs w:val="20"/>
        </w:rPr>
        <w:t>Veverka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žije na stromech</w:t>
      </w:r>
      <w:r>
        <w:rPr>
          <w:rFonts w:ascii="Calibri" w:eastAsia="Calibri" w:hAnsi="Calibri" w:cs="Calibri"/>
          <w:color w:val="525252"/>
          <w:sz w:val="18"/>
          <w:szCs w:val="20"/>
        </w:rPr>
        <w:t>.</w:t>
      </w:r>
    </w:p>
    <w:p w14:paraId="6B3369B8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Některá zvířata (třeba medvěd) si dělají </w:t>
      </w:r>
      <w:r w:rsidRPr="008078BE">
        <w:rPr>
          <w:rFonts w:ascii="Calibri" w:eastAsia="Calibri" w:hAnsi="Calibri" w:cs="Calibri"/>
          <w:b/>
          <w:bCs/>
          <w:color w:val="525252"/>
          <w:sz w:val="18"/>
          <w:szCs w:val="20"/>
        </w:rPr>
        <w:t>zásoby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na období zimního spánku.</w:t>
      </w:r>
    </w:p>
    <w:p w14:paraId="2E6BA132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Syslů je málo, a proto jsou </w:t>
      </w: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chránění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. </w:t>
      </w:r>
    </w:p>
    <w:p w14:paraId="7213BD9F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Škůdci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v zemědělství ohrožují úrodu. </w:t>
      </w: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Postřik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pesticidy </w:t>
      </w:r>
      <w:proofErr w:type="gramStart"/>
      <w:r w:rsidRPr="008D3E85">
        <w:rPr>
          <w:rFonts w:ascii="Calibri" w:eastAsia="Calibri" w:hAnsi="Calibri" w:cs="Calibri"/>
          <w:color w:val="525252"/>
          <w:sz w:val="18"/>
          <w:szCs w:val="20"/>
        </w:rPr>
        <w:t>slouží</w:t>
      </w:r>
      <w:proofErr w:type="gramEnd"/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k hubení škůdců. Užitečnému hmyzu ale </w:t>
      </w: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pesticidy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ubližují.</w:t>
      </w:r>
    </w:p>
    <w:p w14:paraId="7A5E8162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V krajině s velkou </w:t>
      </w: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biodiverzitou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žije mnoho různých živočichů a rostlin.</w:t>
      </w:r>
    </w:p>
    <w:p w14:paraId="169679ED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Když je v krajině </w:t>
      </w:r>
      <w:r w:rsidRPr="00EE3FB3">
        <w:rPr>
          <w:rFonts w:ascii="Calibri" w:eastAsia="Calibri" w:hAnsi="Calibri" w:cs="Calibri"/>
          <w:b/>
          <w:bCs/>
          <w:color w:val="525252"/>
          <w:sz w:val="18"/>
          <w:szCs w:val="20"/>
        </w:rPr>
        <w:t>monokultura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, tak tu převládá jen jeden druh rostlin. Mezi monokultury </w:t>
      </w:r>
      <w:proofErr w:type="gramStart"/>
      <w:r w:rsidRPr="008D3E85">
        <w:rPr>
          <w:rFonts w:ascii="Calibri" w:eastAsia="Calibri" w:hAnsi="Calibri" w:cs="Calibri"/>
          <w:color w:val="525252"/>
          <w:sz w:val="18"/>
          <w:szCs w:val="20"/>
        </w:rPr>
        <w:t>patří</w:t>
      </w:r>
      <w:proofErr w:type="gramEnd"/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například velké kukuřičné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pole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, kde roste jen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kukuřice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. To není dobré pro biodiverzitu, protože na takovém poli žije jen málo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živočichů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>.</w:t>
      </w:r>
    </w:p>
    <w:p w14:paraId="25D02D2D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Když sázím keře a stromy mezi poli, tak obnovuji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remízky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>.</w:t>
      </w:r>
    </w:p>
    <w:p w14:paraId="3E61D40A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Vodní a větrná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eroze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snižuje kvalitu půdy.</w:t>
      </w:r>
    </w:p>
    <w:p w14:paraId="4A10626B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Když se voda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nevsákne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do půdy, tak voda po půdě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steče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>.</w:t>
      </w:r>
    </w:p>
    <w:p w14:paraId="719C7417" w14:textId="77777777" w:rsidR="00503819" w:rsidRPr="008D3E85" w:rsidRDefault="00503819" w:rsidP="00503819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Pole se hnojí kravským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hnojem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, kompostem nebo minerálními hnojivy. </w:t>
      </w:r>
    </w:p>
    <w:p w14:paraId="2A82FB58" w14:textId="280FFCF8" w:rsidR="0098198C" w:rsidRPr="00B356CD" w:rsidRDefault="00503819" w:rsidP="00B356CD">
      <w:pPr>
        <w:spacing w:line="240" w:lineRule="auto"/>
        <w:rPr>
          <w:rFonts w:ascii="Calibri" w:eastAsia="Calibri" w:hAnsi="Calibri" w:cs="Calibri"/>
          <w:color w:val="525252"/>
          <w:sz w:val="18"/>
          <w:szCs w:val="20"/>
        </w:rPr>
      </w:pP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Do půdy bychom měli </w:t>
      </w:r>
      <w:r w:rsidRPr="001C2C26">
        <w:rPr>
          <w:rFonts w:ascii="Calibri" w:eastAsia="Calibri" w:hAnsi="Calibri" w:cs="Calibri"/>
          <w:b/>
          <w:bCs/>
          <w:color w:val="525252"/>
          <w:sz w:val="18"/>
          <w:szCs w:val="20"/>
        </w:rPr>
        <w:t>zaorávat</w:t>
      </w:r>
      <w:r w:rsidRPr="008D3E85">
        <w:rPr>
          <w:rFonts w:ascii="Calibri" w:eastAsia="Calibri" w:hAnsi="Calibri" w:cs="Calibri"/>
          <w:color w:val="525252"/>
          <w:sz w:val="18"/>
          <w:szCs w:val="20"/>
        </w:rPr>
        <w:t xml:space="preserve"> zbytky sklizně, aby se zlepšila kvalita půdy.</w:t>
      </w:r>
    </w:p>
    <w:sectPr w:rsidR="0098198C" w:rsidRPr="00B356CD" w:rsidSect="008029D9">
      <w:footerReference w:type="default" r:id="rId29"/>
      <w:type w:val="continuous"/>
      <w:pgSz w:w="8391" w:h="11906" w:code="11"/>
      <w:pgMar w:top="567" w:right="594" w:bottom="1418" w:left="567" w:header="708" w:footer="708" w:gutter="0"/>
      <w:cols w:num="2"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1BDD7" w14:textId="77777777" w:rsidR="004522E5" w:rsidRDefault="004522E5">
      <w:pPr>
        <w:spacing w:line="240" w:lineRule="auto"/>
      </w:pPr>
      <w:r>
        <w:separator/>
      </w:r>
    </w:p>
  </w:endnote>
  <w:endnote w:type="continuationSeparator" w:id="0">
    <w:p w14:paraId="1B681CAB" w14:textId="77777777" w:rsidR="004522E5" w:rsidRDefault="004522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D1AA3" w14:textId="77777777" w:rsidR="00293C86" w:rsidRDefault="00C40204" w:rsidP="006029A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284"/>
      <w:rPr>
        <w:color w:val="000000"/>
      </w:rPr>
    </w:pPr>
    <w:r>
      <w:rPr>
        <w:noProof/>
      </w:rPr>
      <w:drawing>
        <wp:anchor distT="0" distB="0" distL="114300" distR="114300" simplePos="0" relativeHeight="251658240" behindDoc="1" locked="0" layoutInCell="1" hidden="0" allowOverlap="1" wp14:anchorId="38FD1AA4" wp14:editId="1C0FB4F9">
          <wp:simplePos x="0" y="0"/>
          <wp:positionH relativeFrom="column">
            <wp:posOffset>-55245</wp:posOffset>
          </wp:positionH>
          <wp:positionV relativeFrom="paragraph">
            <wp:posOffset>66675</wp:posOffset>
          </wp:positionV>
          <wp:extent cx="4845897" cy="339666"/>
          <wp:effectExtent l="0" t="0" r="0" b="3810"/>
          <wp:wrapNone/>
          <wp:docPr id="2" name="image1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45897" cy="339666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3CE60" w14:textId="77777777" w:rsidR="004522E5" w:rsidRDefault="004522E5">
      <w:pPr>
        <w:spacing w:line="240" w:lineRule="auto"/>
      </w:pPr>
      <w:r>
        <w:separator/>
      </w:r>
    </w:p>
  </w:footnote>
  <w:footnote w:type="continuationSeparator" w:id="0">
    <w:p w14:paraId="30B96D0D" w14:textId="77777777" w:rsidR="004522E5" w:rsidRDefault="004522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A4B26"/>
    <w:multiLevelType w:val="multilevel"/>
    <w:tmpl w:val="8BFA5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CFD73AA"/>
    <w:multiLevelType w:val="hybridMultilevel"/>
    <w:tmpl w:val="B94292E0"/>
    <w:lvl w:ilvl="0" w:tplc="C4B84F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B49E0"/>
    <w:multiLevelType w:val="multilevel"/>
    <w:tmpl w:val="96E0BC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3DA2D90"/>
    <w:multiLevelType w:val="multilevel"/>
    <w:tmpl w:val="5EA65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2B576755"/>
    <w:multiLevelType w:val="hybridMultilevel"/>
    <w:tmpl w:val="FB9E72FE"/>
    <w:lvl w:ilvl="0" w:tplc="20A6E52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57ECF"/>
    <w:multiLevelType w:val="multilevel"/>
    <w:tmpl w:val="3EDC039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464D38A1"/>
    <w:multiLevelType w:val="hybridMultilevel"/>
    <w:tmpl w:val="70A29108"/>
    <w:lvl w:ilvl="0" w:tplc="1A3238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653EC0"/>
    <w:multiLevelType w:val="multilevel"/>
    <w:tmpl w:val="F60839B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8" w15:restartNumberingAfterBreak="0">
    <w:nsid w:val="55393034"/>
    <w:multiLevelType w:val="multilevel"/>
    <w:tmpl w:val="E83CF4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563A4067"/>
    <w:multiLevelType w:val="multilevel"/>
    <w:tmpl w:val="F32EF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58864735"/>
    <w:multiLevelType w:val="multilevel"/>
    <w:tmpl w:val="F4B0A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B581102"/>
    <w:multiLevelType w:val="multilevel"/>
    <w:tmpl w:val="57606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0D521CD"/>
    <w:multiLevelType w:val="multilevel"/>
    <w:tmpl w:val="C5E43F1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6BEE6664"/>
    <w:multiLevelType w:val="multilevel"/>
    <w:tmpl w:val="8CF8A2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6EE339C5"/>
    <w:multiLevelType w:val="multilevel"/>
    <w:tmpl w:val="EE7A72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76864FF4"/>
    <w:multiLevelType w:val="hybridMultilevel"/>
    <w:tmpl w:val="E72878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4469036">
    <w:abstractNumId w:val="12"/>
  </w:num>
  <w:num w:numId="2" w16cid:durableId="1447701329">
    <w:abstractNumId w:val="13"/>
  </w:num>
  <w:num w:numId="3" w16cid:durableId="2130203403">
    <w:abstractNumId w:val="3"/>
  </w:num>
  <w:num w:numId="4" w16cid:durableId="2082097838">
    <w:abstractNumId w:val="9"/>
  </w:num>
  <w:num w:numId="5" w16cid:durableId="1268660922">
    <w:abstractNumId w:val="0"/>
  </w:num>
  <w:num w:numId="6" w16cid:durableId="1610426181">
    <w:abstractNumId w:val="14"/>
  </w:num>
  <w:num w:numId="7" w16cid:durableId="1732119836">
    <w:abstractNumId w:val="8"/>
  </w:num>
  <w:num w:numId="8" w16cid:durableId="262148677">
    <w:abstractNumId w:val="10"/>
  </w:num>
  <w:num w:numId="9" w16cid:durableId="2063285977">
    <w:abstractNumId w:val="7"/>
  </w:num>
  <w:num w:numId="10" w16cid:durableId="627007654">
    <w:abstractNumId w:val="6"/>
  </w:num>
  <w:num w:numId="11" w16cid:durableId="1433084185">
    <w:abstractNumId w:val="11"/>
  </w:num>
  <w:num w:numId="12" w16cid:durableId="2105613786">
    <w:abstractNumId w:val="5"/>
  </w:num>
  <w:num w:numId="13" w16cid:durableId="172115459">
    <w:abstractNumId w:val="2"/>
  </w:num>
  <w:num w:numId="14" w16cid:durableId="1353608365">
    <w:abstractNumId w:val="4"/>
  </w:num>
  <w:num w:numId="15" w16cid:durableId="476604231">
    <w:abstractNumId w:val="15"/>
  </w:num>
  <w:num w:numId="16" w16cid:durableId="729310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jAysTQzAUIjIyUdpeDU4uLM/DyQApNaAB++ynksAAAA"/>
  </w:docVars>
  <w:rsids>
    <w:rsidRoot w:val="00293C86"/>
    <w:rsid w:val="00017E8E"/>
    <w:rsid w:val="00023DD4"/>
    <w:rsid w:val="00044591"/>
    <w:rsid w:val="0005460C"/>
    <w:rsid w:val="00065E51"/>
    <w:rsid w:val="00070C30"/>
    <w:rsid w:val="000A0C66"/>
    <w:rsid w:val="000B48A0"/>
    <w:rsid w:val="000E528C"/>
    <w:rsid w:val="000E7C83"/>
    <w:rsid w:val="00101184"/>
    <w:rsid w:val="001476B5"/>
    <w:rsid w:val="001677D2"/>
    <w:rsid w:val="00171176"/>
    <w:rsid w:val="001F6A56"/>
    <w:rsid w:val="00200395"/>
    <w:rsid w:val="002329C2"/>
    <w:rsid w:val="00293C86"/>
    <w:rsid w:val="002F530A"/>
    <w:rsid w:val="003166C4"/>
    <w:rsid w:val="00322E19"/>
    <w:rsid w:val="00354C50"/>
    <w:rsid w:val="00384D2D"/>
    <w:rsid w:val="0043636F"/>
    <w:rsid w:val="00440A8B"/>
    <w:rsid w:val="004522E5"/>
    <w:rsid w:val="00463706"/>
    <w:rsid w:val="00492471"/>
    <w:rsid w:val="004B4415"/>
    <w:rsid w:val="004B65B4"/>
    <w:rsid w:val="004E0BB9"/>
    <w:rsid w:val="00503819"/>
    <w:rsid w:val="00513811"/>
    <w:rsid w:val="00545E6E"/>
    <w:rsid w:val="00561F72"/>
    <w:rsid w:val="005A41C7"/>
    <w:rsid w:val="005B7422"/>
    <w:rsid w:val="006029A7"/>
    <w:rsid w:val="00602FA6"/>
    <w:rsid w:val="00605313"/>
    <w:rsid w:val="00631AA0"/>
    <w:rsid w:val="006547A0"/>
    <w:rsid w:val="006762D0"/>
    <w:rsid w:val="0068756F"/>
    <w:rsid w:val="00692825"/>
    <w:rsid w:val="006C1EE7"/>
    <w:rsid w:val="006F74F3"/>
    <w:rsid w:val="00721EEB"/>
    <w:rsid w:val="00753CFD"/>
    <w:rsid w:val="007B60B2"/>
    <w:rsid w:val="007C27D9"/>
    <w:rsid w:val="008029D9"/>
    <w:rsid w:val="008209F2"/>
    <w:rsid w:val="00863A5F"/>
    <w:rsid w:val="00876C5A"/>
    <w:rsid w:val="00886D68"/>
    <w:rsid w:val="008B35ED"/>
    <w:rsid w:val="008E5171"/>
    <w:rsid w:val="00923C0E"/>
    <w:rsid w:val="00930836"/>
    <w:rsid w:val="00980BDA"/>
    <w:rsid w:val="00980C0B"/>
    <w:rsid w:val="0098198C"/>
    <w:rsid w:val="0098430E"/>
    <w:rsid w:val="00984805"/>
    <w:rsid w:val="0098528E"/>
    <w:rsid w:val="009B5838"/>
    <w:rsid w:val="009E74F5"/>
    <w:rsid w:val="009F3EDC"/>
    <w:rsid w:val="00A14C26"/>
    <w:rsid w:val="00A20109"/>
    <w:rsid w:val="00B010FA"/>
    <w:rsid w:val="00B02700"/>
    <w:rsid w:val="00B356CD"/>
    <w:rsid w:val="00B63840"/>
    <w:rsid w:val="00BA774C"/>
    <w:rsid w:val="00BC1465"/>
    <w:rsid w:val="00C02E9F"/>
    <w:rsid w:val="00C079A5"/>
    <w:rsid w:val="00C37758"/>
    <w:rsid w:val="00C40204"/>
    <w:rsid w:val="00C44568"/>
    <w:rsid w:val="00C5489F"/>
    <w:rsid w:val="00C62010"/>
    <w:rsid w:val="00CA7971"/>
    <w:rsid w:val="00CE394D"/>
    <w:rsid w:val="00D416BD"/>
    <w:rsid w:val="00D576C0"/>
    <w:rsid w:val="00D84EB4"/>
    <w:rsid w:val="00D91FFB"/>
    <w:rsid w:val="00DA6B2A"/>
    <w:rsid w:val="00DD79E6"/>
    <w:rsid w:val="00DF2FF0"/>
    <w:rsid w:val="00E06C4B"/>
    <w:rsid w:val="00E2201E"/>
    <w:rsid w:val="00E651EE"/>
    <w:rsid w:val="00E65903"/>
    <w:rsid w:val="00E74D38"/>
    <w:rsid w:val="00EE682D"/>
    <w:rsid w:val="00F1015E"/>
    <w:rsid w:val="00F54259"/>
    <w:rsid w:val="00F92E17"/>
    <w:rsid w:val="00FB4C76"/>
    <w:rsid w:val="00FC4D04"/>
    <w:rsid w:val="00FD3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FD19E1"/>
  <w15:docId w15:val="{1CCF2A17-F08E-40B4-9EEF-206163E6A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  <w:rPr>
      <w:lang w:val="cs"/>
    </w:r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  <w:rPr>
      <w:lang w:val="cs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B02700"/>
    <w:pPr>
      <w:pBdr>
        <w:top w:val="dashSmallGap" w:sz="4" w:space="1" w:color="AEAAAA" w:themeColor="background2" w:themeShade="BF"/>
        <w:left w:val="dashSmallGap" w:sz="4" w:space="4" w:color="AEAAAA" w:themeColor="background2" w:themeShade="BF"/>
        <w:bottom w:val="dashSmallGap" w:sz="4" w:space="1" w:color="AEAAAA" w:themeColor="background2" w:themeShade="BF"/>
        <w:right w:val="dashSmallGap" w:sz="4" w:space="4" w:color="AEAAAA" w:themeColor="background2" w:themeShade="BF"/>
      </w:pBd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jpeg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2UbDB37ZdCvuoe6uTouGWu3Q0A==">AMUW2mWNeGzSJ8dhJGmiZpM5toVVaqJxh4+sP8i7ford6yk510UE7S/r67fhWksGPOF1bfYZ1oh6ML4bDqLOLJz0tn3WvOkdXHocaRHxsxlbzpiWNTn8dRZpzqE6G9O/jpxtv3UKjgG/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3" ma:contentTypeDescription="Vytvoří nový dokument" ma:contentTypeScope="" ma:versionID="88ad175dfa016f8445bc9958d3b6f1a5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cbee28756d981c7d5edc562d51d9a734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C729B6D-1A57-4FCA-8D22-59180D2AA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9951C6-3FAC-4BDD-BE87-5EF1E90CC5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284024-EAA4-4801-BA20-D7DA91EC58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524AE2A-04E1-4FD5-87C8-EB8C8A7A9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8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ika Bernhauserová</dc:creator>
  <cp:lastModifiedBy>Veronika Bernhäuserová</cp:lastModifiedBy>
  <cp:revision>2</cp:revision>
  <cp:lastPrinted>2022-04-15T08:26:00Z</cp:lastPrinted>
  <dcterms:created xsi:type="dcterms:W3CDTF">2022-05-09T09:02:00Z</dcterms:created>
  <dcterms:modified xsi:type="dcterms:W3CDTF">2022-05-09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</Properties>
</file>